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17D14A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12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August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2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2F97EDB9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E25E64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Premier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441D00EF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D536D2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U16 Premier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 South West Division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35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6C12CB01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76AB744F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7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896C99E" w14:textId="7777777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0BC17D1B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18E92BF5" w14:textId="2DE9050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16/08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16/08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08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444823DB" w14:textId="4A435234" w:rsidR="000E2F1E" w:rsidRPr="00AE672F" w:rsidRDefault="000E2F1E" w:rsidP="000E2F1E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E9457D6" w14:textId="3126BBF6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3BFA66F6" w14:textId="1144B6C0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>
        <w:rPr>
          <w:rFonts w:ascii="Century Gothic" w:eastAsia="Times New Roman" w:hAnsi="Century Gothic" w:cs="Arial"/>
          <w:color w:val="222222"/>
          <w:lang w:eastAsia="en-GB"/>
        </w:rPr>
        <w:t>3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04CCA61" w14:textId="3367C983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1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6CFCAB00" w14:textId="39B1FD48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390EF2" w14:textId="6C6FC536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-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--28/02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BFF1BC8" w14:textId="34F6E31C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3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54D96E2B" w14:textId="2CB8A6D4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4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644F66" w14:textId="6200AF02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5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746C57D" w14:textId="67D3BB23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6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6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41130030" w14:textId="005A2D2B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7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18/07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2F0E2E98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programme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</w:t>
      </w:r>
      <w:r w:rsidR="003D00F5">
        <w:rPr>
          <w:rFonts w:ascii="Century Gothic" w:eastAsia="Times New Roman" w:hAnsi="Century Gothic" w:cs="Arial"/>
          <w:color w:val="222222"/>
          <w:lang w:eastAsia="en-GB"/>
        </w:rPr>
        <w:t xml:space="preserve">an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7C0CD33C" w:rsidR="00466EDC" w:rsidRPr="00AE672F" w:rsidRDefault="00D536D2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Mondays:</w:t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3D00F5">
        <w:rPr>
          <w:rFonts w:ascii="Century Gothic" w:eastAsia="Times New Roman" w:hAnsi="Century Gothic" w:cs="Arial"/>
          <w:bCs/>
          <w:color w:val="222222"/>
          <w:lang w:eastAsia="en-GB"/>
        </w:rPr>
        <w:t>5-6:30</w:t>
      </w:r>
    </w:p>
    <w:p w14:paraId="53A53C39" w14:textId="397A66EE" w:rsidR="00466EDC" w:rsidRDefault="00011F90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Wednesday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: </w:t>
      </w:r>
      <w:r w:rsidR="00B26C59">
        <w:rPr>
          <w:rFonts w:ascii="Century Gothic" w:eastAsia="Times New Roman" w:hAnsi="Century Gothic" w:cs="Arial"/>
          <w:bCs/>
          <w:color w:val="222222"/>
          <w:lang w:eastAsia="en-GB"/>
        </w:rPr>
        <w:t>6:30-8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0EBB6608" w14:textId="415C9AA6" w:rsidR="00466EDC" w:rsidRPr="00AE672F" w:rsidRDefault="00B26C59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Fridays 6:30-8</w:t>
      </w:r>
    </w:p>
    <w:p w14:paraId="4645FFC5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133AFC12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warm up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629DC27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proofErr w:type="spellStart"/>
      <w:r>
        <w:rPr>
          <w:rFonts w:ascii="Century Gothic" w:eastAsia="Times New Roman" w:hAnsi="Century Gothic" w:cs="Arial"/>
          <w:bCs/>
          <w:color w:val="222222"/>
          <w:lang w:eastAsia="en-GB"/>
        </w:rPr>
        <w:t>Bagpack</w:t>
      </w:r>
      <w:proofErr w:type="spellEnd"/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0C81CF7E" w:rsidR="004D2D7B" w:rsidRPr="00122E0E" w:rsidRDefault="00010A2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hAnsi="Century Gothic" w:cs="Arial"/>
        </w:rPr>
        <w:t>Mauro DiNunzio</w:t>
      </w:r>
      <w:r w:rsidR="00466EDC">
        <w:rPr>
          <w:rFonts w:ascii="Century Gothic" w:hAnsi="Century Gothic" w:cs="Arial"/>
        </w:rPr>
        <w:tab/>
      </w:r>
      <w:r w:rsidR="00466EDC"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 xml:space="preserve">            07424789352  </w:t>
      </w:r>
      <w:proofErr w:type="spellStart"/>
      <w:r w:rsidR="00466EDC">
        <w:rPr>
          <w:rFonts w:ascii="Century Gothic" w:hAnsi="Century Gothic" w:cs="Arial"/>
        </w:rPr>
        <w:t>m</w:t>
      </w:r>
      <w:r>
        <w:rPr>
          <w:rFonts w:ascii="Century Gothic" w:hAnsi="Century Gothic" w:cs="Arial"/>
        </w:rPr>
        <w:t>auro</w:t>
      </w:r>
      <w:r w:rsidR="00466EDC">
        <w:rPr>
          <w:rFonts w:ascii="Century Gothic" w:hAnsi="Century Gothic" w:cs="Arial"/>
        </w:rPr>
        <w:t>@londonelite.clu</w:t>
      </w:r>
      <w:r w:rsidR="00122E0E">
        <w:rPr>
          <w:rFonts w:ascii="Century Gothic" w:hAnsi="Century Gothic" w:cs="Arial"/>
        </w:rPr>
        <w:t>b</w:t>
      </w:r>
      <w:proofErr w:type="spellEnd"/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F0DD7" w14:textId="77777777" w:rsidR="00425F35" w:rsidRDefault="00425F35" w:rsidP="00A55276">
      <w:pPr>
        <w:spacing w:after="0" w:line="240" w:lineRule="auto"/>
      </w:pPr>
      <w:r>
        <w:separator/>
      </w:r>
    </w:p>
  </w:endnote>
  <w:endnote w:type="continuationSeparator" w:id="0">
    <w:p w14:paraId="117BE86C" w14:textId="77777777" w:rsidR="00425F35" w:rsidRDefault="00425F35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4739EE" id="Straight Connector 7" o:spid="_x0000_s1026" style="position:absolute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Contact: Daniel </w:t>
    </w:r>
    <w:proofErr w:type="spellStart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Szatkowski</w:t>
    </w:r>
    <w:proofErr w:type="spellEnd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55BC9A86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6201E" w14:textId="77777777" w:rsidR="00425F35" w:rsidRDefault="00425F35" w:rsidP="00A55276">
      <w:pPr>
        <w:spacing w:after="0" w:line="240" w:lineRule="auto"/>
      </w:pPr>
      <w:r>
        <w:separator/>
      </w:r>
    </w:p>
  </w:footnote>
  <w:footnote w:type="continuationSeparator" w:id="0">
    <w:p w14:paraId="29DAF1AC" w14:textId="77777777" w:rsidR="00425F35" w:rsidRDefault="00425F35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E2F1E"/>
    <w:rsid w:val="000E3D4F"/>
    <w:rsid w:val="00122E0E"/>
    <w:rsid w:val="00197FD2"/>
    <w:rsid w:val="001C1648"/>
    <w:rsid w:val="001F11A3"/>
    <w:rsid w:val="002407B2"/>
    <w:rsid w:val="002651CE"/>
    <w:rsid w:val="00285EA5"/>
    <w:rsid w:val="002B22B6"/>
    <w:rsid w:val="00336F94"/>
    <w:rsid w:val="00343743"/>
    <w:rsid w:val="00370B5B"/>
    <w:rsid w:val="003B0014"/>
    <w:rsid w:val="003B6CCA"/>
    <w:rsid w:val="003D00F5"/>
    <w:rsid w:val="003E7036"/>
    <w:rsid w:val="00425F35"/>
    <w:rsid w:val="004558FD"/>
    <w:rsid w:val="00466EDC"/>
    <w:rsid w:val="004B6F92"/>
    <w:rsid w:val="004D2D7B"/>
    <w:rsid w:val="00534444"/>
    <w:rsid w:val="00552639"/>
    <w:rsid w:val="0057533B"/>
    <w:rsid w:val="005975AF"/>
    <w:rsid w:val="00616CDD"/>
    <w:rsid w:val="006F4115"/>
    <w:rsid w:val="00750CAE"/>
    <w:rsid w:val="007620C4"/>
    <w:rsid w:val="00776F54"/>
    <w:rsid w:val="00787626"/>
    <w:rsid w:val="008552E0"/>
    <w:rsid w:val="00897771"/>
    <w:rsid w:val="009219DA"/>
    <w:rsid w:val="00944549"/>
    <w:rsid w:val="00952C41"/>
    <w:rsid w:val="009E3613"/>
    <w:rsid w:val="00A155FC"/>
    <w:rsid w:val="00A22A2C"/>
    <w:rsid w:val="00A24E47"/>
    <w:rsid w:val="00A55276"/>
    <w:rsid w:val="00AE672F"/>
    <w:rsid w:val="00B26C59"/>
    <w:rsid w:val="00B35CDA"/>
    <w:rsid w:val="00B360DD"/>
    <w:rsid w:val="00B610D4"/>
    <w:rsid w:val="00B72AB5"/>
    <w:rsid w:val="00BB2D3B"/>
    <w:rsid w:val="00BC544A"/>
    <w:rsid w:val="00BF5121"/>
    <w:rsid w:val="00C26518"/>
    <w:rsid w:val="00C37C4B"/>
    <w:rsid w:val="00C74DD7"/>
    <w:rsid w:val="00CE0837"/>
    <w:rsid w:val="00CE5271"/>
    <w:rsid w:val="00D056AF"/>
    <w:rsid w:val="00D536D2"/>
    <w:rsid w:val="00D5750F"/>
    <w:rsid w:val="00D62EE0"/>
    <w:rsid w:val="00E25E64"/>
    <w:rsid w:val="00E446AE"/>
    <w:rsid w:val="00EF0EFF"/>
    <w:rsid w:val="00F014D1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 London Elite Ltd</cp:lastModifiedBy>
  <cp:revision>3</cp:revision>
  <cp:lastPrinted>2021-08-23T09:40:00Z</cp:lastPrinted>
  <dcterms:created xsi:type="dcterms:W3CDTF">2022-08-12T10:27:00Z</dcterms:created>
  <dcterms:modified xsi:type="dcterms:W3CDTF">2022-08-12T10:35:00Z</dcterms:modified>
</cp:coreProperties>
</file>